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C77" w14:textId="11E0AAC8" w:rsidR="004D18BE" w:rsidRPr="00B64DAB" w:rsidRDefault="004D18BE" w:rsidP="00B64DAB">
      <w:pPr>
        <w:pStyle w:val="Heading1"/>
      </w:pPr>
      <w:r w:rsidRPr="00B64DAB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B64DAB" w14:paraId="65D5DD81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B64DAB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5068F6EE" w14:textId="5E2AB82C" w:rsidR="00D3033E" w:rsidRPr="00B64DAB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eastAsiaTheme="majorEastAsia" w:hAnsiTheme="majorBidi" w:cstheme="majorBidi"/>
              </w:rPr>
              <w:t>Tourism Management (Level- 2)</w:t>
            </w:r>
          </w:p>
        </w:tc>
      </w:tr>
      <w:tr w:rsidR="00D3033E" w:rsidRPr="00B64DAB" w14:paraId="3A89C221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B64DAB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79AE9B53" w14:textId="12AD4BC2" w:rsidR="00D3033E" w:rsidRPr="00B64DAB" w:rsidRDefault="00FB4A61" w:rsidP="009B7B94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ourism Geography</w:t>
            </w:r>
          </w:p>
        </w:tc>
      </w:tr>
      <w:tr w:rsidR="005551AD" w:rsidRPr="00B64DAB" w14:paraId="0E65A7E2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B64DAB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7A544846" w14:textId="77777777" w:rsidR="005551AD" w:rsidRPr="00B64DAB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B64DAB" w14:paraId="4CDB9953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B64DAB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65A433A" w14:textId="1031FC06" w:rsidR="00D3033E" w:rsidRPr="00B64DAB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Name_______________________</w:t>
            </w:r>
            <w:r w:rsidR="00102FED" w:rsidRPr="00B64DAB">
              <w:rPr>
                <w:rFonts w:asciiTheme="majorBidi" w:hAnsiTheme="majorBidi" w:cstheme="majorBidi"/>
              </w:rPr>
              <w:t>________</w:t>
            </w:r>
            <w:r w:rsidR="001821E9" w:rsidRPr="00B64DAB">
              <w:rPr>
                <w:rFonts w:asciiTheme="majorBidi" w:hAnsiTheme="majorBidi" w:cstheme="majorBidi"/>
              </w:rPr>
              <w:t>_</w:t>
            </w:r>
            <w:r w:rsidR="00102FED" w:rsidRPr="00B64DAB">
              <w:rPr>
                <w:rFonts w:asciiTheme="majorBidi" w:hAnsiTheme="majorBidi" w:cstheme="majorBidi"/>
              </w:rPr>
              <w:t>______________________</w:t>
            </w:r>
          </w:p>
          <w:p w14:paraId="0FD1F2B2" w14:textId="77777777" w:rsidR="00D3033E" w:rsidRPr="00B64DAB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689E3996" w:rsidR="00D3033E" w:rsidRPr="00B64DAB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B64DAB">
              <w:rPr>
                <w:rFonts w:asciiTheme="majorBidi" w:hAnsiTheme="majorBidi" w:cstheme="majorBidi"/>
              </w:rPr>
              <w:t>_</w:t>
            </w:r>
            <w:r w:rsidRPr="00B64DAB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B64DAB" w14:paraId="5E15EB4B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B64DAB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B64DAB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3369C0C1" w14:textId="76EBC872" w:rsidR="00D3033E" w:rsidRPr="00B64DAB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B64DAB">
              <w:rPr>
                <w:rFonts w:asciiTheme="majorBidi" w:hAnsiTheme="majorBidi" w:cstheme="majorBidi"/>
                <w:b/>
              </w:rPr>
              <w:t>standard,</w:t>
            </w:r>
            <w:r w:rsidRPr="00B64DAB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B64DAB">
              <w:rPr>
                <w:rFonts w:asciiTheme="majorBidi" w:hAnsiTheme="majorBidi" w:cstheme="majorBidi"/>
                <w:b/>
              </w:rPr>
              <w:t xml:space="preserve">a </w:t>
            </w:r>
            <w:r w:rsidRPr="00B64DAB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7F7F374E" w14:textId="77777777" w:rsidR="00074B25" w:rsidRDefault="00074B25" w:rsidP="00074B25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4E79B068" w14:textId="77777777" w:rsidR="00074B25" w:rsidRDefault="00074B25" w:rsidP="00074B25">
            <w:pPr>
              <w:pStyle w:val="ListParagraph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6109F49B" w14:textId="77777777" w:rsidR="00074B25" w:rsidRDefault="00074B25" w:rsidP="00074B25">
            <w:pPr>
              <w:pStyle w:val="ListParagraph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</w:rPr>
            </w:pPr>
            <w:r w:rsidRPr="00AC64A5">
              <w:rPr>
                <w:rFonts w:asciiTheme="majorBidi" w:hAnsiTheme="majorBidi" w:cstheme="majorBidi"/>
                <w:b/>
              </w:rPr>
              <w:t>Knowledge assessment test (Written or Oral)</w:t>
            </w:r>
          </w:p>
          <w:p w14:paraId="7B148A98" w14:textId="55F9D1C6" w:rsidR="00074B25" w:rsidRPr="00074B25" w:rsidRDefault="00074B25" w:rsidP="00074B25">
            <w:pPr>
              <w:pStyle w:val="ListParagraph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</w:rPr>
            </w:pPr>
            <w:r w:rsidRPr="00074B25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B64DAB" w14:paraId="192B0862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4704CFA" w14:textId="2441D8AD" w:rsidR="009B7B94" w:rsidRPr="00B64DAB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3345D5E2" w14:textId="70D9C6E3" w:rsidR="009B7B94" w:rsidRPr="00B64DAB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B64DAB" w14:paraId="116EFFC8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F120FE4" w14:textId="77777777" w:rsidR="00074B25" w:rsidRPr="00074B25" w:rsidRDefault="009B7B94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  <w:color w:val="auto"/>
              </w:rPr>
            </w:pPr>
            <w:r w:rsidRPr="00074B25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  <w:r w:rsidR="00074B25" w:rsidRPr="00074B25">
              <w:rPr>
                <w:rFonts w:asciiTheme="majorBidi" w:eastAsiaTheme="minorEastAsia" w:hAnsiTheme="majorBidi" w:cstheme="majorBidi"/>
                <w:b/>
                <w:bCs/>
                <w:color w:val="auto"/>
              </w:rPr>
              <w:t xml:space="preserve"> </w:t>
            </w:r>
          </w:p>
          <w:p w14:paraId="44A8A3B0" w14:textId="77777777" w:rsid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</w:p>
          <w:p w14:paraId="2DE3968D" w14:textId="72F88F91" w:rsid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0F13662F" w14:textId="77777777" w:rsidR="00074B25" w:rsidRPr="0031683E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Locate the international heritage tourist attraction from GPS.</w:t>
            </w:r>
          </w:p>
          <w:p w14:paraId="7643CD12" w14:textId="77777777" w:rsid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221F2DFE" w14:textId="77777777" w:rsidR="00074B25" w:rsidRPr="0031683E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Perform map reading from the printed map, find out the geographical tourist attraction.</w:t>
            </w:r>
          </w:p>
          <w:p w14:paraId="213425E5" w14:textId="77777777" w:rsid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689E73A4" w14:textId="77777777" w:rsidR="00074B25" w:rsidRPr="0031683E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Identify the pointed-out location on the printed map.</w:t>
            </w:r>
          </w:p>
          <w:p w14:paraId="21C75649" w14:textId="77777777" w:rsid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4:</w:t>
            </w:r>
          </w:p>
          <w:p w14:paraId="6AD1E5EF" w14:textId="29FD7388" w:rsidR="009B7B94" w:rsidRPr="00074B25" w:rsidRDefault="00074B25" w:rsidP="00074B25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Determine the longitude and latitude of the pointed-out GPS location.</w:t>
            </w:r>
          </w:p>
        </w:tc>
      </w:tr>
      <w:tr w:rsidR="009B7B94" w:rsidRPr="00B64DAB" w14:paraId="3FD00529" w14:textId="77777777" w:rsidTr="00373C4A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10870BCA" w14:textId="6295FAB6" w:rsidR="004F224F" w:rsidRPr="00B64DAB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 :</w:t>
            </w:r>
          </w:p>
          <w:p w14:paraId="70F07CB3" w14:textId="15E13E30" w:rsidR="00787318" w:rsidRPr="00B64DAB" w:rsidRDefault="00787318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proper application for GPS.</w:t>
            </w:r>
          </w:p>
          <w:p w14:paraId="7367F696" w14:textId="331DE564" w:rsidR="00787318" w:rsidRPr="00B64DAB" w:rsidRDefault="00787318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2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y proper steps to check the location.</w:t>
            </w:r>
          </w:p>
          <w:p w14:paraId="2D3BD329" w14:textId="5F044926" w:rsidR="0031683E" w:rsidRPr="00B64DAB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 :</w:t>
            </w:r>
          </w:p>
          <w:p w14:paraId="61260756" w14:textId="68238945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e layout of the Map.</w:t>
            </w:r>
          </w:p>
          <w:p w14:paraId="36560EA3" w14:textId="3B1877A6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Pick the right type of the map for the specified task.</w:t>
            </w:r>
          </w:p>
          <w:p w14:paraId="34B2EABB" w14:textId="78D8E1C3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e map orientation.</w:t>
            </w:r>
          </w:p>
          <w:p w14:paraId="3359E196" w14:textId="4BE8BB93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Read the legends and determine their meaning.</w:t>
            </w:r>
          </w:p>
          <w:p w14:paraId="3A70DFAD" w14:textId="0EDDC61A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e longitude and latitude of the location.</w:t>
            </w:r>
          </w:p>
          <w:p w14:paraId="0CB7FBC8" w14:textId="2F9092BA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scaling unit.</w:t>
            </w:r>
          </w:p>
          <w:p w14:paraId="5859A5E3" w14:textId="27DD2E37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Point out your current location on map.</w:t>
            </w:r>
          </w:p>
          <w:p w14:paraId="2DFD4D37" w14:textId="45CA3ECD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Compass alignment with map.</w:t>
            </w:r>
          </w:p>
          <w:p w14:paraId="7C7837C4" w14:textId="2F43D5E2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5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Calculate the distance form current location to the point out location.</w:t>
            </w:r>
          </w:p>
          <w:p w14:paraId="2CA775E3" w14:textId="6B176EB4" w:rsidR="0031683E" w:rsidRPr="00B64DAB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3 :</w:t>
            </w:r>
          </w:p>
          <w:p w14:paraId="0643E250" w14:textId="2E73EB14" w:rsidR="00BB36E6" w:rsidRPr="00B64DAB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6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type of geographical location.</w:t>
            </w:r>
          </w:p>
          <w:p w14:paraId="5FF92044" w14:textId="34E38995" w:rsidR="00BB36E6" w:rsidRPr="0031683E" w:rsidRDefault="00BB36E6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6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place orientation</w:t>
            </w:r>
            <w:r w:rsidRPr="0031683E">
              <w:rPr>
                <w:rFonts w:asciiTheme="majorBidi" w:hAnsiTheme="majorBidi" w:cstheme="majorBidi"/>
                <w:color w:val="auto"/>
              </w:rPr>
              <w:t>.</w:t>
            </w:r>
          </w:p>
          <w:p w14:paraId="7CFEF150" w14:textId="53A32685" w:rsidR="0031683E" w:rsidRPr="00B64DAB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4 :</w:t>
            </w:r>
          </w:p>
          <w:p w14:paraId="344E60DF" w14:textId="77777777" w:rsidR="00787318" w:rsidRPr="00B64DAB" w:rsidRDefault="00787318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Determine the proper application for GPS.</w:t>
            </w:r>
          </w:p>
          <w:p w14:paraId="33E3A8D0" w14:textId="0DC57B09" w:rsidR="00BB36E6" w:rsidRPr="00B64DAB" w:rsidRDefault="00787318" w:rsidP="0031683E">
            <w:pPr>
              <w:pStyle w:val="PC"/>
              <w:framePr w:hSpace="0" w:wrap="auto" w:vAnchor="margin" w:hAnchor="text" w:xAlign="left" w:yAlign="inline"/>
              <w:numPr>
                <w:ilvl w:val="0"/>
                <w:numId w:val="37"/>
              </w:numPr>
              <w:rPr>
                <w:rFonts w:asciiTheme="majorBidi" w:hAnsiTheme="majorBidi" w:cstheme="majorBidi"/>
                <w:color w:val="auto"/>
              </w:rPr>
            </w:pPr>
            <w:r w:rsidRPr="00B64DAB">
              <w:rPr>
                <w:rFonts w:asciiTheme="majorBidi" w:hAnsiTheme="majorBidi" w:cstheme="majorBidi"/>
                <w:color w:val="auto"/>
              </w:rPr>
              <w:t>Identify thy proper steps to check the location.</w:t>
            </w:r>
          </w:p>
        </w:tc>
      </w:tr>
    </w:tbl>
    <w:p w14:paraId="2A62C851" w14:textId="472E48A8" w:rsidR="004D18BE" w:rsidRPr="00B64DAB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B64DAB" w:rsidRDefault="004D18BE" w:rsidP="009B7B94">
      <w:pPr>
        <w:pStyle w:val="Heading1"/>
      </w:pPr>
      <w:r w:rsidRPr="00B64DAB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B64DAB" w14:paraId="05E52BAD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B64DAB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B64DAB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B64DAB" w14:paraId="373ADB1D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B64DAB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B64DAB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FB4A61" w:rsidRPr="00B64DAB" w14:paraId="01AA1F84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62A874" w:rsidR="00FB4A61" w:rsidRPr="00B64DAB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B64DAB">
              <w:rPr>
                <w:rFonts w:asciiTheme="majorBidi" w:eastAsiaTheme="majorEastAsia" w:hAnsiTheme="majorBidi" w:cstheme="majorBidi"/>
                <w:szCs w:val="28"/>
              </w:rPr>
              <w:t>Tourism Management (Level- 2)</w:t>
            </w:r>
          </w:p>
        </w:tc>
      </w:tr>
      <w:tr w:rsidR="00FB4A61" w:rsidRPr="00B64DAB" w14:paraId="20A15512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67F22B6A" w:rsidR="00FB4A61" w:rsidRPr="00B64DAB" w:rsidRDefault="00FB4A61" w:rsidP="00FB4A61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B64DAB">
              <w:rPr>
                <w:rFonts w:asciiTheme="majorBidi" w:hAnsiTheme="majorBidi" w:cstheme="majorBidi"/>
                <w:szCs w:val="28"/>
              </w:rPr>
              <w:t>Identify Tourism Geography</w:t>
            </w:r>
          </w:p>
        </w:tc>
      </w:tr>
      <w:tr w:rsidR="00FB4A61" w:rsidRPr="00B64DAB" w14:paraId="72429EE8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FB4A61" w:rsidRPr="00B64DAB" w:rsidRDefault="00FB4A61" w:rsidP="00FB4A61">
            <w:pPr>
              <w:rPr>
                <w:rFonts w:asciiTheme="majorBidi" w:hAnsiTheme="majorBidi" w:cstheme="majorBidi"/>
                <w:szCs w:val="28"/>
              </w:rPr>
            </w:pPr>
            <w:r w:rsidRPr="00B64DAB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873899" w:rsidRPr="00B64DAB" w14:paraId="7D9C3A82" w14:textId="77777777" w:rsidTr="00373C4A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873899" w:rsidRPr="00B64DAB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B64DAB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B1BDFEC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376A22E6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Locate the international heritage tourist attraction from GPS.</w:t>
            </w:r>
          </w:p>
          <w:p w14:paraId="7DC993F0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393D5BD8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Perform map reading from the printed map, find out the geographical tourist attraction.</w:t>
            </w:r>
          </w:p>
          <w:p w14:paraId="01F9387A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50F84CFA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Identify the pointed-out location on the printed map.</w:t>
            </w:r>
          </w:p>
          <w:p w14:paraId="60ADF68D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4:</w:t>
            </w:r>
          </w:p>
          <w:p w14:paraId="59466BA3" w14:textId="27B4578A" w:rsidR="00873899" w:rsidRP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Determine the longitude and latitude of the pointed-out GPS location.</w:t>
            </w:r>
          </w:p>
        </w:tc>
      </w:tr>
    </w:tbl>
    <w:p w14:paraId="02C77C3C" w14:textId="77777777" w:rsidR="004D18BE" w:rsidRPr="00B64DAB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B64DAB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B64DAB" w14:paraId="4941CEF7" w14:textId="77777777" w:rsidTr="00373C4A">
        <w:trPr>
          <w:trHeight w:val="305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B64DAB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B64DAB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B64DAB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B64DAB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787318" w:rsidRPr="00B64DAB" w14:paraId="4851DE78" w14:textId="77777777" w:rsidTr="00373C4A">
        <w:trPr>
          <w:trHeight w:val="20"/>
          <w:jc w:val="center"/>
        </w:trPr>
        <w:tc>
          <w:tcPr>
            <w:tcW w:w="6817" w:type="dxa"/>
          </w:tcPr>
          <w:p w14:paraId="5C8BA4A3" w14:textId="67C20952" w:rsidR="00787318" w:rsidRPr="0031683E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bookmarkStart w:id="1" w:name="_Hlk89557717"/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1 :</w:t>
            </w:r>
          </w:p>
        </w:tc>
        <w:tc>
          <w:tcPr>
            <w:tcW w:w="990" w:type="dxa"/>
            <w:vAlign w:val="center"/>
          </w:tcPr>
          <w:p w14:paraId="7437EFE2" w14:textId="77777777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0FA95CF" w14:textId="77777777" w:rsidR="00787318" w:rsidRPr="00B64DAB" w:rsidRDefault="00787318" w:rsidP="0078731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787318" w:rsidRPr="00B64DAB" w14:paraId="0DF21911" w14:textId="77777777" w:rsidTr="00373C4A">
        <w:trPr>
          <w:trHeight w:val="20"/>
          <w:jc w:val="center"/>
        </w:trPr>
        <w:tc>
          <w:tcPr>
            <w:tcW w:w="6817" w:type="dxa"/>
          </w:tcPr>
          <w:p w14:paraId="7CADB1FE" w14:textId="34748D04" w:rsidR="00787318" w:rsidRPr="00B64DAB" w:rsidRDefault="00787318" w:rsidP="0078731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990" w:type="dxa"/>
            <w:vAlign w:val="center"/>
          </w:tcPr>
          <w:p w14:paraId="2E925C6E" w14:textId="15DBB349" w:rsidR="00787318" w:rsidRPr="00B64DAB" w:rsidRDefault="00787318" w:rsidP="00787318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2879C4C6" wp14:editId="33FE6200">
                      <wp:extent cx="361315" cy="163195"/>
                      <wp:effectExtent l="0" t="0" r="19685" b="27305"/>
                      <wp:docPr id="9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34867547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7luigIAAGE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067lu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3FF0A4E1" w14:textId="0EB8D5A8" w:rsidR="00787318" w:rsidRPr="00B64DAB" w:rsidRDefault="00787318" w:rsidP="00787318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30A958CA" wp14:editId="5287F433">
                      <wp:extent cx="361315" cy="163195"/>
                      <wp:effectExtent l="0" t="0" r="19685" b="27305"/>
                      <wp:docPr id="3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50CB1315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NJnig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qANJn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79B709E7" w14:textId="77777777" w:rsidTr="00373C4A">
        <w:trPr>
          <w:trHeight w:val="20"/>
          <w:jc w:val="center"/>
        </w:trPr>
        <w:tc>
          <w:tcPr>
            <w:tcW w:w="6817" w:type="dxa"/>
          </w:tcPr>
          <w:p w14:paraId="1BB8660A" w14:textId="7652A03A" w:rsidR="00787318" w:rsidRPr="00B64DAB" w:rsidRDefault="00787318" w:rsidP="00787318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990" w:type="dxa"/>
            <w:vAlign w:val="center"/>
          </w:tcPr>
          <w:p w14:paraId="0C2F3E57" w14:textId="099BD59D" w:rsidR="00787318" w:rsidRPr="00B64DAB" w:rsidRDefault="00787318" w:rsidP="00787318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3A5EA7A6" wp14:editId="5C526D4F">
                      <wp:extent cx="361315" cy="163195"/>
                      <wp:effectExtent l="0" t="0" r="19685" b="27305"/>
                      <wp:docPr id="70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3806880A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BLTigIAAGI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WIBLT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B7745A2" w14:textId="61386004" w:rsidR="00787318" w:rsidRPr="00B64DAB" w:rsidRDefault="00787318" w:rsidP="00787318">
            <w:pPr>
              <w:jc w:val="center"/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4AC85E02" wp14:editId="03CB436E">
                      <wp:extent cx="361315" cy="163195"/>
                      <wp:effectExtent l="0" t="0" r="19685" b="27305"/>
                      <wp:docPr id="71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FA455A7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b2aFc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41FC2B41" w14:textId="77777777" w:rsidTr="00373C4A">
        <w:trPr>
          <w:trHeight w:val="20"/>
          <w:jc w:val="center"/>
        </w:trPr>
        <w:tc>
          <w:tcPr>
            <w:tcW w:w="9337" w:type="dxa"/>
            <w:gridSpan w:val="3"/>
          </w:tcPr>
          <w:p w14:paraId="4DFEC5EE" w14:textId="3C70C7B6" w:rsidR="00787318" w:rsidRPr="0031683E" w:rsidRDefault="0031683E" w:rsidP="0031683E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</w:rPr>
              <w:t>Assessment Task 2 :</w:t>
            </w:r>
          </w:p>
        </w:tc>
      </w:tr>
      <w:tr w:rsidR="00787318" w:rsidRPr="00B64DAB" w14:paraId="46D20A7C" w14:textId="77777777" w:rsidTr="00373C4A">
        <w:trPr>
          <w:trHeight w:val="20"/>
          <w:jc w:val="center"/>
        </w:trPr>
        <w:tc>
          <w:tcPr>
            <w:tcW w:w="6817" w:type="dxa"/>
          </w:tcPr>
          <w:p w14:paraId="47ADD1D8" w14:textId="70346E58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35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990" w:type="dxa"/>
            <w:vAlign w:val="center"/>
          </w:tcPr>
          <w:p w14:paraId="72582036" w14:textId="588CAEBE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281899A6" wp14:editId="52CB3AFD">
                      <wp:extent cx="361315" cy="163195"/>
                      <wp:effectExtent l="0" t="0" r="19685" b="27305"/>
                      <wp:docPr id="1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4BE0422B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39D8A22A" w14:textId="59A2D2E7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681BD56" wp14:editId="4A4968C7">
                      <wp:extent cx="361315" cy="163195"/>
                      <wp:effectExtent l="0" t="0" r="19685" b="27305"/>
                      <wp:docPr id="2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6AAF6CB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WDigIAAGE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MOaWD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4F25C00E" w14:textId="77777777" w:rsidTr="00373C4A">
        <w:trPr>
          <w:trHeight w:val="20"/>
          <w:jc w:val="center"/>
        </w:trPr>
        <w:tc>
          <w:tcPr>
            <w:tcW w:w="6817" w:type="dxa"/>
          </w:tcPr>
          <w:p w14:paraId="6145D1D6" w14:textId="267A0CFF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990" w:type="dxa"/>
            <w:vAlign w:val="center"/>
          </w:tcPr>
          <w:p w14:paraId="4E8FE578" w14:textId="7D4580A4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E65186C" wp14:editId="3766E963">
                      <wp:extent cx="361315" cy="163195"/>
                      <wp:effectExtent l="0" t="0" r="19685" b="27305"/>
                      <wp:docPr id="3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88A1410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BYMigIAAGE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BwBYM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1630790" w14:textId="02144213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E3794D6" wp14:editId="1555CFF5">
                      <wp:extent cx="361315" cy="163195"/>
                      <wp:effectExtent l="0" t="0" r="19685" b="27305"/>
                      <wp:docPr id="4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3BA8ABF4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gIu8U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1347A2B6" w14:textId="77777777" w:rsidTr="00373C4A">
        <w:trPr>
          <w:trHeight w:val="20"/>
          <w:jc w:val="center"/>
        </w:trPr>
        <w:tc>
          <w:tcPr>
            <w:tcW w:w="6817" w:type="dxa"/>
          </w:tcPr>
          <w:p w14:paraId="7645C162" w14:textId="33516330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990" w:type="dxa"/>
            <w:vAlign w:val="center"/>
          </w:tcPr>
          <w:p w14:paraId="6D18D245" w14:textId="181797F0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C2C92ED" wp14:editId="350D658A">
                      <wp:extent cx="361315" cy="163195"/>
                      <wp:effectExtent l="0" t="0" r="19685" b="27305"/>
                      <wp:docPr id="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EF24E60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vnQigIAAGE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A71vnQ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6C47A311" w14:textId="5DFD37FF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65A1BCF" wp14:editId="59E9BCCC">
                      <wp:extent cx="361315" cy="163195"/>
                      <wp:effectExtent l="0" t="0" r="19685" b="27305"/>
                      <wp:docPr id="7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7DACE4C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B2L0pf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2B845B36" w14:textId="77777777" w:rsidTr="00373C4A">
        <w:trPr>
          <w:trHeight w:val="20"/>
          <w:jc w:val="center"/>
        </w:trPr>
        <w:tc>
          <w:tcPr>
            <w:tcW w:w="6817" w:type="dxa"/>
          </w:tcPr>
          <w:p w14:paraId="3E39EA5F" w14:textId="5456E607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990" w:type="dxa"/>
            <w:vAlign w:val="center"/>
          </w:tcPr>
          <w:p w14:paraId="4EE11893" w14:textId="76FCCDD3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B71112F" wp14:editId="1BAD29E5">
                      <wp:extent cx="361315" cy="163195"/>
                      <wp:effectExtent l="0" t="0" r="19685" b="27305"/>
                      <wp:docPr id="8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81251D1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grhigIAAGE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5EgrhigIAAGE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2C78A5FB" w14:textId="5D2CE64B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1E8BBC9D" wp14:editId="71CFA60E">
                      <wp:extent cx="361315" cy="163195"/>
                      <wp:effectExtent l="0" t="0" r="19685" b="27305"/>
                      <wp:docPr id="10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65BF23B1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l3hig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AuBl3h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1397C980" w14:textId="77777777" w:rsidTr="00373C4A">
        <w:trPr>
          <w:trHeight w:val="20"/>
          <w:jc w:val="center"/>
        </w:trPr>
        <w:tc>
          <w:tcPr>
            <w:tcW w:w="6817" w:type="dxa"/>
          </w:tcPr>
          <w:p w14:paraId="0FABF5F8" w14:textId="24C38039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990" w:type="dxa"/>
            <w:vAlign w:val="center"/>
          </w:tcPr>
          <w:p w14:paraId="5307EC48" w14:textId="46224AD1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2C9D04C6" wp14:editId="1ECCF965">
                      <wp:extent cx="361315" cy="163195"/>
                      <wp:effectExtent l="0" t="0" r="19685" b="27305"/>
                      <wp:docPr id="11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183783A4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Bj/+5u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7200610B" w14:textId="38886CE3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4C60818" wp14:editId="1C317370">
                      <wp:extent cx="361315" cy="163195"/>
                      <wp:effectExtent l="0" t="0" r="19685" b="27305"/>
                      <wp:docPr id="12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D069533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kslig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18ksl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221DC0C5" w14:textId="77777777" w:rsidTr="00373C4A">
        <w:trPr>
          <w:trHeight w:val="20"/>
          <w:jc w:val="center"/>
        </w:trPr>
        <w:tc>
          <w:tcPr>
            <w:tcW w:w="6817" w:type="dxa"/>
          </w:tcPr>
          <w:p w14:paraId="4119F98F" w14:textId="7B1AD0D6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scaling unit.</w:t>
            </w:r>
          </w:p>
        </w:tc>
        <w:tc>
          <w:tcPr>
            <w:tcW w:w="990" w:type="dxa"/>
            <w:vAlign w:val="center"/>
          </w:tcPr>
          <w:p w14:paraId="1C87B66C" w14:textId="302646B0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47728DDA" wp14:editId="10B8BBB7">
                      <wp:extent cx="361315" cy="163195"/>
                      <wp:effectExtent l="0" t="0" r="19685" b="27305"/>
                      <wp:docPr id="13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19DE0BA1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/iqig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4C/iq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1D6E0E0D" w14:textId="1A0614F4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765E9454" wp14:editId="256D437E">
                      <wp:extent cx="361315" cy="163195"/>
                      <wp:effectExtent l="0" t="0" r="19685" b="27305"/>
                      <wp:docPr id="14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120501C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Z6QGy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7AB36EC4" w14:textId="77777777" w:rsidTr="00373C4A">
        <w:trPr>
          <w:trHeight w:val="20"/>
          <w:jc w:val="center"/>
        </w:trPr>
        <w:tc>
          <w:tcPr>
            <w:tcW w:w="6817" w:type="dxa"/>
          </w:tcPr>
          <w:p w14:paraId="6D86CAD7" w14:textId="4ECAA28B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990" w:type="dxa"/>
            <w:vAlign w:val="center"/>
          </w:tcPr>
          <w:p w14:paraId="67209583" w14:textId="6BC2FEAE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32B1451C" wp14:editId="55B50C3A">
                      <wp:extent cx="361315" cy="163195"/>
                      <wp:effectExtent l="0" t="0" r="19685" b="27305"/>
                      <wp:docPr id="15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6175EBB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LI9iQ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6814A2B9" w14:textId="1DA2EABC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0E13E3B9" wp14:editId="2C13F73E">
                      <wp:extent cx="361315" cy="163195"/>
                      <wp:effectExtent l="0" t="0" r="19685" b="27305"/>
                      <wp:docPr id="1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7A53D65B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Rd2ig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ACHRd2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4BE9ECDF" w14:textId="77777777" w:rsidTr="00373C4A">
        <w:trPr>
          <w:trHeight w:val="20"/>
          <w:jc w:val="center"/>
        </w:trPr>
        <w:tc>
          <w:tcPr>
            <w:tcW w:w="6817" w:type="dxa"/>
          </w:tcPr>
          <w:p w14:paraId="50AD540E" w14:textId="4ECA91A0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990" w:type="dxa"/>
            <w:vAlign w:val="center"/>
          </w:tcPr>
          <w:p w14:paraId="247E8ADC" w14:textId="1500C07F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8E579BD" wp14:editId="767C2AF0">
                      <wp:extent cx="361315" cy="163195"/>
                      <wp:effectExtent l="0" t="0" r="19685" b="27305"/>
                      <wp:docPr id="17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5DAEB552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T+Sk+Y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25A1D15F" w14:textId="14882CE1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472E7899" wp14:editId="5CD55CA6">
                      <wp:extent cx="361315" cy="163195"/>
                      <wp:effectExtent l="0" t="0" r="19685" b="27305"/>
                      <wp:docPr id="18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459F3D2E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eRHig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A2eRH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057DDE7B" w14:textId="77777777" w:rsidTr="00373C4A">
        <w:trPr>
          <w:trHeight w:val="20"/>
          <w:jc w:val="center"/>
        </w:trPr>
        <w:tc>
          <w:tcPr>
            <w:tcW w:w="6817" w:type="dxa"/>
          </w:tcPr>
          <w:p w14:paraId="68310C2A" w14:textId="4C418CE1" w:rsidR="00787318" w:rsidRPr="00B64DAB" w:rsidRDefault="00787318" w:rsidP="00787318">
            <w:pPr>
              <w:pStyle w:val="ListParagraph"/>
              <w:numPr>
                <w:ilvl w:val="0"/>
                <w:numId w:val="30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990" w:type="dxa"/>
            <w:vAlign w:val="center"/>
          </w:tcPr>
          <w:p w14:paraId="3CAC8957" w14:textId="005028B2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1E35E6B8" wp14:editId="14E0E136">
                      <wp:extent cx="361315" cy="163195"/>
                      <wp:effectExtent l="0" t="0" r="19685" b="27305"/>
                      <wp:docPr id="19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50040587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jSBXyI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421D9F87" w14:textId="122C979B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53C0D79F" wp14:editId="281CBF16">
                      <wp:extent cx="361315" cy="163195"/>
                      <wp:effectExtent l="0" t="0" r="19685" b="27305"/>
                      <wp:docPr id="20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154578DC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Xr4ig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BSlXr4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31683E" w:rsidRPr="00B64DAB" w14:paraId="227784AE" w14:textId="77777777" w:rsidTr="00373C4A">
        <w:trPr>
          <w:trHeight w:val="20"/>
          <w:jc w:val="center"/>
        </w:trPr>
        <w:tc>
          <w:tcPr>
            <w:tcW w:w="9337" w:type="dxa"/>
            <w:gridSpan w:val="3"/>
            <w:vAlign w:val="center"/>
          </w:tcPr>
          <w:p w14:paraId="6BCC94DB" w14:textId="07D43F19" w:rsidR="0031683E" w:rsidRPr="00B64DAB" w:rsidRDefault="0031683E" w:rsidP="0031683E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3</w:t>
            </w:r>
            <w:r w:rsidRPr="0031683E">
              <w:rPr>
                <w:rFonts w:asciiTheme="majorBidi" w:hAnsiTheme="majorBidi" w:cstheme="majorBidi"/>
                <w:b/>
                <w:bCs/>
              </w:rPr>
              <w:t xml:space="preserve"> :</w:t>
            </w:r>
          </w:p>
        </w:tc>
      </w:tr>
      <w:tr w:rsidR="00787318" w:rsidRPr="00B64DAB" w14:paraId="5F2387F8" w14:textId="77777777" w:rsidTr="00373C4A">
        <w:trPr>
          <w:trHeight w:val="20"/>
          <w:jc w:val="center"/>
        </w:trPr>
        <w:tc>
          <w:tcPr>
            <w:tcW w:w="6817" w:type="dxa"/>
          </w:tcPr>
          <w:p w14:paraId="5E29C912" w14:textId="1A7DEE6D" w:rsidR="00787318" w:rsidRPr="00B64DAB" w:rsidRDefault="00787318" w:rsidP="00787318">
            <w:pPr>
              <w:pStyle w:val="ListParagraph"/>
              <w:numPr>
                <w:ilvl w:val="0"/>
                <w:numId w:val="31"/>
              </w:numPr>
              <w:ind w:left="335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type of geographical location.</w:t>
            </w:r>
          </w:p>
        </w:tc>
        <w:tc>
          <w:tcPr>
            <w:tcW w:w="990" w:type="dxa"/>
            <w:vAlign w:val="center"/>
          </w:tcPr>
          <w:p w14:paraId="0413AAC8" w14:textId="4DB1ED6A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3DEDCCA8" wp14:editId="66D11801">
                      <wp:extent cx="361315" cy="163195"/>
                      <wp:effectExtent l="0" t="0" r="19685" b="27305"/>
                      <wp:docPr id="23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540810FF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N+ziw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xJjfs4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18B7C13" w14:textId="7E92C96F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04696D1" wp14:editId="0F14B48F">
                      <wp:extent cx="361315" cy="163195"/>
                      <wp:effectExtent l="0" t="0" r="19685" b="27305"/>
                      <wp:docPr id="24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6ACBBEB1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pXomq4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72B78241" w14:textId="77777777" w:rsidTr="00373C4A">
        <w:trPr>
          <w:trHeight w:val="20"/>
          <w:jc w:val="center"/>
        </w:trPr>
        <w:tc>
          <w:tcPr>
            <w:tcW w:w="6817" w:type="dxa"/>
          </w:tcPr>
          <w:p w14:paraId="2FD2A839" w14:textId="6C3088A9" w:rsidR="00787318" w:rsidRPr="00B64DAB" w:rsidRDefault="00787318" w:rsidP="00787318">
            <w:pPr>
              <w:pStyle w:val="ListParagraph"/>
              <w:numPr>
                <w:ilvl w:val="0"/>
                <w:numId w:val="31"/>
              </w:numPr>
              <w:ind w:left="335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lace orientation.</w:t>
            </w:r>
          </w:p>
        </w:tc>
        <w:tc>
          <w:tcPr>
            <w:tcW w:w="990" w:type="dxa"/>
            <w:vAlign w:val="center"/>
          </w:tcPr>
          <w:p w14:paraId="3F8C5F36" w14:textId="285F8341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733B1C04" wp14:editId="3DAEC9A1">
                      <wp:extent cx="361315" cy="163195"/>
                      <wp:effectExtent l="0" t="0" r="19685" b="27305"/>
                      <wp:docPr id="25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34F238B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5Ukig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Dog5Uk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72D5F8E" w14:textId="7579E8D9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0E6B1FC" wp14:editId="0D46F2C8">
                      <wp:extent cx="361315" cy="163195"/>
                      <wp:effectExtent l="0" t="0" r="19685" b="27305"/>
                      <wp:docPr id="2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2970EF76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jBviw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fo4wb4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31683E" w:rsidRPr="00B64DAB" w14:paraId="35969A35" w14:textId="77777777" w:rsidTr="00373C4A">
        <w:trPr>
          <w:trHeight w:val="20"/>
          <w:jc w:val="center"/>
        </w:trPr>
        <w:tc>
          <w:tcPr>
            <w:tcW w:w="9337" w:type="dxa"/>
            <w:gridSpan w:val="3"/>
          </w:tcPr>
          <w:p w14:paraId="4E267D02" w14:textId="5EC4BD64" w:rsidR="0031683E" w:rsidRPr="00B64DAB" w:rsidRDefault="0031683E" w:rsidP="00787318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4 :</w:t>
            </w:r>
          </w:p>
        </w:tc>
      </w:tr>
      <w:tr w:rsidR="00787318" w:rsidRPr="00B64DAB" w14:paraId="73DD3158" w14:textId="77777777" w:rsidTr="00373C4A">
        <w:trPr>
          <w:trHeight w:val="20"/>
          <w:jc w:val="center"/>
        </w:trPr>
        <w:tc>
          <w:tcPr>
            <w:tcW w:w="6817" w:type="dxa"/>
          </w:tcPr>
          <w:p w14:paraId="6DA6ACFB" w14:textId="671B4BF2" w:rsidR="00787318" w:rsidRPr="00B64DAB" w:rsidRDefault="00787318" w:rsidP="00787318">
            <w:pPr>
              <w:pStyle w:val="ListParagraph"/>
              <w:numPr>
                <w:ilvl w:val="0"/>
                <w:numId w:val="32"/>
              </w:numPr>
              <w:ind w:left="335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990" w:type="dxa"/>
            <w:vAlign w:val="center"/>
          </w:tcPr>
          <w:p w14:paraId="2E470F32" w14:textId="3D127349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07DD80F4" wp14:editId="57A8C46A">
                      <wp:extent cx="361315" cy="163195"/>
                      <wp:effectExtent l="0" t="0" r="19685" b="27305"/>
                      <wp:docPr id="29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50C0446D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3DRiw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771ECE4C" w14:textId="0084040F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  <w:r w:rsidRPr="00B64DAB"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inline distT="0" distB="0" distL="0" distR="0" wp14:anchorId="639C55FD" wp14:editId="7F9BC0FF">
                      <wp:extent cx="361315" cy="163195"/>
                      <wp:effectExtent l="0" t="0" r="19685" b="27305"/>
                      <wp:docPr id="30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315" cy="163195"/>
                              </a:xfrm>
                              <a:prstGeom prst="round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oundrect w14:anchorId="3FD89817" id="Rounded Rectangle 36" o:spid="_x0000_s1026" style="width:28.45pt;height:1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" filled="f" strokecolor="#243f60 [1604]" strokeweight=".25pt">
                      <w10:anchorlock/>
                    </v:roundrect>
                  </w:pict>
                </mc:Fallback>
              </mc:AlternateContent>
            </w:r>
          </w:p>
        </w:tc>
      </w:tr>
      <w:tr w:rsidR="00787318" w:rsidRPr="00B64DAB" w14:paraId="64132B1C" w14:textId="77777777" w:rsidTr="00373C4A">
        <w:trPr>
          <w:trHeight w:val="20"/>
          <w:jc w:val="center"/>
        </w:trPr>
        <w:tc>
          <w:tcPr>
            <w:tcW w:w="6817" w:type="dxa"/>
          </w:tcPr>
          <w:p w14:paraId="07BAE100" w14:textId="1D3D68AB" w:rsidR="00787318" w:rsidRPr="00B64DAB" w:rsidRDefault="00787318" w:rsidP="00787318">
            <w:pPr>
              <w:pStyle w:val="ListParagraph"/>
              <w:numPr>
                <w:ilvl w:val="0"/>
                <w:numId w:val="32"/>
              </w:numPr>
              <w:ind w:left="335"/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990" w:type="dxa"/>
            <w:vAlign w:val="center"/>
          </w:tcPr>
          <w:p w14:paraId="2756835C" w14:textId="77777777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CFA2967" w14:textId="77777777" w:rsidR="00787318" w:rsidRPr="00B64DAB" w:rsidRDefault="00787318" w:rsidP="00787318">
            <w:pPr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  <w:bookmarkEnd w:id="1"/>
    </w:tbl>
    <w:p w14:paraId="37C61C6D" w14:textId="77777777" w:rsidR="0031683E" w:rsidRDefault="0031683E">
      <w:pPr>
        <w:rPr>
          <w:rFonts w:asciiTheme="majorBidi" w:hAnsiTheme="majorBidi" w:cstheme="majorBidi"/>
          <w:b/>
          <w:bCs/>
        </w:rPr>
      </w:pPr>
    </w:p>
    <w:p w14:paraId="5C181996" w14:textId="77777777" w:rsidR="004D18BE" w:rsidRPr="00B64DAB" w:rsidRDefault="004D18BE">
      <w:pPr>
        <w:rPr>
          <w:rFonts w:asciiTheme="majorBidi" w:hAnsiTheme="majorBidi" w:cstheme="majorBidi"/>
          <w:b/>
          <w:bCs/>
        </w:rPr>
      </w:pPr>
      <w:r w:rsidRPr="00B64DAB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B64DAB">
        <w:rPr>
          <w:rFonts w:asciiTheme="majorBidi" w:hAnsiTheme="majorBidi" w:cstheme="majorBidi"/>
          <w:b/>
          <w:bCs/>
        </w:rPr>
        <w:t>Candidate’</w:t>
      </w:r>
      <w:r w:rsidR="00023E92" w:rsidRPr="00B64DAB">
        <w:rPr>
          <w:rFonts w:asciiTheme="majorBidi" w:hAnsiTheme="majorBidi" w:cstheme="majorBidi"/>
          <w:b/>
          <w:bCs/>
        </w:rPr>
        <w:t xml:space="preserve">s Signature__________________ </w:t>
      </w:r>
      <w:r w:rsidRPr="00B64DAB">
        <w:rPr>
          <w:rFonts w:asciiTheme="majorBidi" w:hAnsiTheme="majorBidi" w:cstheme="majorBidi"/>
          <w:b/>
          <w:bCs/>
        </w:rPr>
        <w:t>Assessor’</w:t>
      </w:r>
      <w:r w:rsidR="00023E92" w:rsidRPr="00B64DAB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7777777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B64DAB">
        <w:rPr>
          <w:rFonts w:asciiTheme="majorBidi" w:hAnsiTheme="majorBidi" w:cstheme="majorBidi"/>
          <w:b/>
          <w:bCs/>
        </w:rPr>
        <w:t xml:space="preserve">Date: </w:t>
      </w:r>
      <w:r w:rsidR="00DA03FD" w:rsidRPr="00B64DAB">
        <w:rPr>
          <w:rFonts w:asciiTheme="majorBidi" w:hAnsiTheme="majorBidi" w:cstheme="majorBidi"/>
          <w:b/>
          <w:bCs/>
        </w:rPr>
        <w:t>_______________________________</w:t>
      </w:r>
    </w:p>
    <w:p w14:paraId="4C8F0F6A" w14:textId="77777777" w:rsidR="00373C4A" w:rsidRPr="00B64DAB" w:rsidRDefault="00373C4A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B64DAB" w:rsidRDefault="00C05385" w:rsidP="009B7B94">
      <w:pPr>
        <w:pStyle w:val="Heading1"/>
      </w:pPr>
      <w:r w:rsidRPr="00B64DAB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FB4A61" w:rsidRPr="00B64DAB" w14:paraId="7323BFF0" w14:textId="77777777" w:rsidTr="00373C4A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2D69AE35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64DAB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B64DAB" w14:paraId="30B0DDCD" w14:textId="77777777" w:rsidTr="00373C4A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06F649FB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FB4A61" w:rsidRPr="00B64DAB" w14:paraId="5AE7D107" w14:textId="77777777" w:rsidTr="00373C4A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FB4A61" w:rsidRPr="00B64DAB" w14:paraId="2BCFAD6E" w14:textId="77777777" w:rsidTr="00373C4A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FB4A61" w:rsidRPr="00B64DAB" w:rsidRDefault="00FB4A61" w:rsidP="00FB4A6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 w:rsidR="009B7B94" w:rsidRPr="00B64DAB"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Registration/Roll Number: _____________ </w:t>
            </w:r>
            <w:r w:rsidR="009B7B94" w:rsidRPr="00B64DAB">
              <w:rPr>
                <w:rFonts w:asciiTheme="majorBidi" w:hAnsiTheme="majorBidi" w:cstheme="majorBidi"/>
                <w:b/>
                <w:bCs/>
                <w:szCs w:val="32"/>
              </w:rPr>
              <w:t>Signature: _</w: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_______________</w:t>
            </w:r>
          </w:p>
        </w:tc>
      </w:tr>
      <w:tr w:rsidR="00FB4A61" w:rsidRPr="00B64DAB" w14:paraId="20788108" w14:textId="77777777" w:rsidTr="00373C4A">
        <w:trPr>
          <w:trHeight w:val="1826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9B7B94" w:rsidRPr="00B64DAB" w:rsidRDefault="009B7B94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9B7B94" w:rsidRPr="00B64DAB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1C1D7E5C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ISBaih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9B7B94" w:rsidRPr="00B64DAB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72F0B068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ABzyX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 w:rsidR="009B7B94"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FB4A61" w:rsidRPr="00B64DAB" w:rsidRDefault="00FB4A61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Assessor’s </w:t>
            </w:r>
            <w:r w:rsidR="009B7B94"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code: </w: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____________________</w:t>
            </w:r>
            <w:r w:rsidR="009B7B94" w:rsidRPr="00B64DAB">
              <w:rPr>
                <w:rFonts w:asciiTheme="majorBidi" w:hAnsiTheme="majorBidi" w:cstheme="majorBidi"/>
                <w:b/>
                <w:bCs/>
                <w:szCs w:val="32"/>
              </w:rPr>
              <w:t>Signature: ___________________</w:t>
            </w:r>
          </w:p>
        </w:tc>
      </w:tr>
    </w:tbl>
    <w:p w14:paraId="235AB884" w14:textId="77777777" w:rsidR="009B7B94" w:rsidRPr="00B64DAB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Pr="00B64DAB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Pr="00B64DAB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B64DAB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Pr="00B64DAB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B64DAB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B64DAB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B64DAB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B64DAB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B64DAB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B64DAB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B64DAB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B64DAB" w14:paraId="17F20B53" w14:textId="77777777" w:rsidTr="009B7B9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B64DAB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B64DAB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B64DAB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B64DAB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B64DAB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B6BCB7F" w14:textId="77777777" w:rsidR="00C05385" w:rsidRPr="00B64DAB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B64DAB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B64DAB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B64DAB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64DAB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B64DAB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B64DAB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B64DAB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B64DAB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B64DAB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B64DAB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B64DAB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B64DAB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B64DAB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B64DAB" w:rsidRDefault="00C05385" w:rsidP="009B7B94">
      <w:pPr>
        <w:pStyle w:val="Heading1"/>
      </w:pPr>
      <w:r w:rsidRPr="00B64DAB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B64DAB" w14:paraId="1A9E3348" w14:textId="77777777" w:rsidTr="00373C4A">
        <w:trPr>
          <w:trHeight w:val="20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830A75" w:rsidRPr="00B64DAB" w:rsidRDefault="00830A75" w:rsidP="00373C4A">
            <w:pPr>
              <w:ind w:left="360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3B5E82B0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1:</w:t>
            </w:r>
          </w:p>
          <w:p w14:paraId="33C85B0D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Locate the international heritage tourist attraction from GPS.</w:t>
            </w:r>
          </w:p>
          <w:p w14:paraId="2859D5A5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2:</w:t>
            </w:r>
          </w:p>
          <w:p w14:paraId="1965DF34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Perform map reading from the printed map, find out the geographical tourist attraction.</w:t>
            </w:r>
          </w:p>
          <w:p w14:paraId="74309392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3:</w:t>
            </w:r>
          </w:p>
          <w:p w14:paraId="069A4566" w14:textId="77777777" w:rsidR="00373C4A" w:rsidRPr="0031683E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31683E">
              <w:rPr>
                <w:rFonts w:asciiTheme="majorBidi" w:hAnsiTheme="majorBidi" w:cstheme="majorBidi"/>
                <w:color w:val="auto"/>
              </w:rPr>
              <w:t>Identify the pointed-out location on the printed map.</w:t>
            </w:r>
          </w:p>
          <w:p w14:paraId="6765092F" w14:textId="77777777" w:rsidR="00373C4A" w:rsidRDefault="00373C4A" w:rsidP="00373C4A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color w:val="auto"/>
              </w:rPr>
            </w:pPr>
            <w:r>
              <w:rPr>
                <w:rFonts w:asciiTheme="majorBidi" w:eastAsiaTheme="minorEastAsia" w:hAnsiTheme="majorBidi" w:cstheme="majorBidi"/>
                <w:b/>
                <w:color w:val="auto"/>
              </w:rPr>
              <w:t>Assessment Task 4:</w:t>
            </w:r>
          </w:p>
          <w:p w14:paraId="215A2730" w14:textId="2A1E3395" w:rsidR="00830A75" w:rsidRPr="00373C4A" w:rsidRDefault="00373C4A" w:rsidP="00373C4A">
            <w:pPr>
              <w:tabs>
                <w:tab w:val="center" w:pos="1687"/>
                <w:tab w:val="center" w:pos="2397"/>
                <w:tab w:val="right" w:pos="3339"/>
              </w:tabs>
              <w:jc w:val="both"/>
              <w:rPr>
                <w:rFonts w:asciiTheme="majorBidi" w:hAnsiTheme="majorBidi" w:cstheme="majorBidi"/>
              </w:rPr>
            </w:pPr>
            <w:r w:rsidRPr="0031683E">
              <w:rPr>
                <w:rFonts w:asciiTheme="majorBidi" w:hAnsiTheme="majorBidi" w:cstheme="majorBidi"/>
              </w:rPr>
              <w:t>Determine the longitude and latitude of the pointed-out GPS location.</w:t>
            </w:r>
          </w:p>
        </w:tc>
      </w:tr>
      <w:tr w:rsidR="00830A75" w:rsidRPr="00B64DAB" w14:paraId="4CF7E47B" w14:textId="77777777" w:rsidTr="00373C4A">
        <w:trPr>
          <w:trHeight w:val="20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830A75" w:rsidRPr="00B64DAB" w:rsidRDefault="00830A75" w:rsidP="00373C4A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B64DAB">
              <w:rPr>
                <w:rFonts w:asciiTheme="majorBidi" w:hAnsiTheme="majorBidi" w:cstheme="majorBidi"/>
                <w:b/>
              </w:rPr>
              <w:t xml:space="preserve">the </w:t>
            </w:r>
            <w:r w:rsidRPr="00B64DAB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830A75" w:rsidRPr="00B64DAB" w:rsidRDefault="00830A75" w:rsidP="00373C4A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830A75" w:rsidRPr="00B64DAB" w:rsidRDefault="00830A75" w:rsidP="00373C4A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830A75" w:rsidRPr="00B64DAB" w:rsidRDefault="00830A75" w:rsidP="00373C4A">
            <w:pPr>
              <w:jc w:val="center"/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373C4A" w:rsidRPr="00B64DAB" w14:paraId="1B56AC4A" w14:textId="77777777" w:rsidTr="00373C4A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45D51A17" w14:textId="250CD90B" w:rsidR="00373C4A" w:rsidRPr="00B64DAB" w:rsidRDefault="00373C4A" w:rsidP="00373C4A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1 :</w:t>
            </w:r>
          </w:p>
        </w:tc>
      </w:tr>
      <w:tr w:rsidR="00003CD1" w:rsidRPr="00B64DAB" w14:paraId="116ED637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71C54BE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3C2A1996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1080" w:type="dxa"/>
            <w:vAlign w:val="center"/>
          </w:tcPr>
          <w:p w14:paraId="2A6D221E" w14:textId="344E3779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37B2E7E3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75892690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41CC4E2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2AF2D5B2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1080" w:type="dxa"/>
            <w:vAlign w:val="center"/>
          </w:tcPr>
          <w:p w14:paraId="01D8FD79" w14:textId="17049ECE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6576BB84" w:rsidR="00003CD1" w:rsidRPr="00B64DAB" w:rsidRDefault="00003CD1" w:rsidP="00373C4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73C4A" w:rsidRPr="00B64DAB" w14:paraId="20CE2B05" w14:textId="77777777" w:rsidTr="00373C4A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6C51FFC5" w14:textId="58834595" w:rsidR="00373C4A" w:rsidRPr="00B64DAB" w:rsidRDefault="00373C4A" w:rsidP="00373C4A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2 :</w:t>
            </w:r>
          </w:p>
        </w:tc>
      </w:tr>
      <w:tr w:rsidR="00003CD1" w:rsidRPr="00B64DAB" w14:paraId="52F51445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2E8944EB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325A49D" w14:textId="3D89FCBB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layout of the Map.</w:t>
            </w:r>
          </w:p>
        </w:tc>
        <w:tc>
          <w:tcPr>
            <w:tcW w:w="1080" w:type="dxa"/>
            <w:vAlign w:val="center"/>
          </w:tcPr>
          <w:p w14:paraId="3629128C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0B953D5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1FD74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4070458F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7723324F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C4E094C" w14:textId="71B166AD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Pick the right type of the map for the specified task.</w:t>
            </w:r>
          </w:p>
        </w:tc>
        <w:tc>
          <w:tcPr>
            <w:tcW w:w="1080" w:type="dxa"/>
            <w:vAlign w:val="center"/>
          </w:tcPr>
          <w:p w14:paraId="78C7612D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3E800DF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67638DD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70DDBE3D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0E170598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43E61E0" w14:textId="3DBCE565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map orientation.</w:t>
            </w:r>
          </w:p>
        </w:tc>
        <w:tc>
          <w:tcPr>
            <w:tcW w:w="1080" w:type="dxa"/>
            <w:vAlign w:val="center"/>
          </w:tcPr>
          <w:p w14:paraId="083D970F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DD8D545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27A8219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2808E930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C5AE566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61F65CD" w14:textId="12B938EC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Read the legends and determine their meaning.</w:t>
            </w:r>
          </w:p>
        </w:tc>
        <w:tc>
          <w:tcPr>
            <w:tcW w:w="1080" w:type="dxa"/>
            <w:vAlign w:val="center"/>
          </w:tcPr>
          <w:p w14:paraId="2D916209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D6AB0C9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10CEDBB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72F59C82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82263A8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A56072A" w14:textId="66C9786B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e longitude and latitude of the location.</w:t>
            </w:r>
          </w:p>
        </w:tc>
        <w:tc>
          <w:tcPr>
            <w:tcW w:w="1080" w:type="dxa"/>
            <w:vAlign w:val="center"/>
          </w:tcPr>
          <w:p w14:paraId="215D95A6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E42CE69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3F5421A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52907EE9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96BE3CC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0F0ABC" w14:textId="5A1D9409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scaling unit.</w:t>
            </w:r>
          </w:p>
        </w:tc>
        <w:tc>
          <w:tcPr>
            <w:tcW w:w="1080" w:type="dxa"/>
            <w:vAlign w:val="center"/>
          </w:tcPr>
          <w:p w14:paraId="3B1BB147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06CC8AF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85BBDE2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2740B818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44518D90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7B0B16C" w14:textId="3BC4FE14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Point out your current location on map.</w:t>
            </w:r>
          </w:p>
        </w:tc>
        <w:tc>
          <w:tcPr>
            <w:tcW w:w="1080" w:type="dxa"/>
            <w:vAlign w:val="center"/>
          </w:tcPr>
          <w:p w14:paraId="20932320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7B74084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C32E324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3959A192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5402E0D2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D77B7FA" w14:textId="0F5412D2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Compass alignment with map.</w:t>
            </w:r>
          </w:p>
        </w:tc>
        <w:tc>
          <w:tcPr>
            <w:tcW w:w="1080" w:type="dxa"/>
            <w:vAlign w:val="center"/>
          </w:tcPr>
          <w:p w14:paraId="44D9A393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C650941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B20EE0F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72ED1608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79E3F8F4" w14:textId="77777777" w:rsidR="00003CD1" w:rsidRPr="00B64DAB" w:rsidRDefault="00003CD1" w:rsidP="00373C4A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D2A625" w14:textId="2762B5B1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Calculate the distance form current location to the point out location.</w:t>
            </w:r>
          </w:p>
        </w:tc>
        <w:tc>
          <w:tcPr>
            <w:tcW w:w="1080" w:type="dxa"/>
            <w:vAlign w:val="center"/>
          </w:tcPr>
          <w:p w14:paraId="613CBCDF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2269246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CC66A69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73C4A" w:rsidRPr="00B64DAB" w14:paraId="09BE7C87" w14:textId="77777777" w:rsidTr="00373C4A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740F4B09" w14:textId="57C7E2B2" w:rsidR="00373C4A" w:rsidRPr="00B64DAB" w:rsidRDefault="00373C4A" w:rsidP="00373C4A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3 :</w:t>
            </w:r>
          </w:p>
        </w:tc>
      </w:tr>
      <w:tr w:rsidR="00003CD1" w:rsidRPr="00B64DAB" w14:paraId="0E3E0A1C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605868AB" w14:textId="77777777" w:rsidR="00003CD1" w:rsidRPr="00B64DAB" w:rsidRDefault="00003CD1" w:rsidP="00373C4A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AB44110" w14:textId="257C8DE0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type of geographical location.</w:t>
            </w:r>
          </w:p>
        </w:tc>
        <w:tc>
          <w:tcPr>
            <w:tcW w:w="1080" w:type="dxa"/>
            <w:vAlign w:val="center"/>
          </w:tcPr>
          <w:p w14:paraId="3030CD98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B4BFE55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D68F2FA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70305922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3C22FEDD" w14:textId="77777777" w:rsidR="00003CD1" w:rsidRPr="00B64DAB" w:rsidRDefault="00003CD1" w:rsidP="00373C4A">
            <w:pPr>
              <w:pStyle w:val="ListParagraph"/>
              <w:numPr>
                <w:ilvl w:val="0"/>
                <w:numId w:val="33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5984578" w14:textId="365B983A" w:rsidR="00003CD1" w:rsidRPr="00B64DAB" w:rsidRDefault="00003CD1" w:rsidP="00373C4A">
            <w:pPr>
              <w:jc w:val="both"/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lace orientation.</w:t>
            </w:r>
          </w:p>
        </w:tc>
        <w:tc>
          <w:tcPr>
            <w:tcW w:w="1080" w:type="dxa"/>
            <w:vAlign w:val="center"/>
          </w:tcPr>
          <w:p w14:paraId="5DADD69F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10F7D48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A462618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373C4A" w:rsidRPr="00B64DAB" w14:paraId="6B952AA3" w14:textId="77777777" w:rsidTr="00373C4A">
        <w:trPr>
          <w:trHeight w:val="20"/>
          <w:jc w:val="center"/>
        </w:trPr>
        <w:tc>
          <w:tcPr>
            <w:tcW w:w="9180" w:type="dxa"/>
            <w:gridSpan w:val="7"/>
            <w:vAlign w:val="center"/>
          </w:tcPr>
          <w:p w14:paraId="31A03EC7" w14:textId="26E8A611" w:rsidR="00373C4A" w:rsidRPr="00B64DAB" w:rsidRDefault="00373C4A" w:rsidP="00373C4A">
            <w:pPr>
              <w:rPr>
                <w:rFonts w:asciiTheme="majorBidi" w:hAnsiTheme="majorBidi" w:cstheme="majorBidi"/>
                <w:noProof/>
              </w:rPr>
            </w:pPr>
            <w:r w:rsidRPr="00373C4A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373C4A">
              <w:rPr>
                <w:rFonts w:asciiTheme="majorBidi" w:hAnsiTheme="majorBidi" w:cstheme="majorBidi"/>
                <w:b/>
                <w:bCs/>
              </w:rPr>
              <w:t xml:space="preserve"> :</w:t>
            </w:r>
          </w:p>
        </w:tc>
      </w:tr>
      <w:tr w:rsidR="00003CD1" w:rsidRPr="00B64DAB" w14:paraId="51307EB4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5F7E00A3" w14:textId="77777777" w:rsidR="00003CD1" w:rsidRPr="00B64DAB" w:rsidRDefault="00003CD1" w:rsidP="00373C4A">
            <w:pPr>
              <w:pStyle w:val="ListParagraph"/>
              <w:numPr>
                <w:ilvl w:val="0"/>
                <w:numId w:val="34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7FEB622D" w14:textId="580BE88D" w:rsidR="00003CD1" w:rsidRPr="00B64DAB" w:rsidRDefault="00003CD1" w:rsidP="00373C4A">
            <w:pPr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Determine the proper application for GPS.</w:t>
            </w:r>
          </w:p>
        </w:tc>
        <w:tc>
          <w:tcPr>
            <w:tcW w:w="1080" w:type="dxa"/>
            <w:vAlign w:val="center"/>
          </w:tcPr>
          <w:p w14:paraId="042246F2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208694A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7BBF847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003CD1" w:rsidRPr="00B64DAB" w14:paraId="336F17A7" w14:textId="77777777" w:rsidTr="00373C4A">
        <w:trPr>
          <w:trHeight w:val="20"/>
          <w:jc w:val="center"/>
        </w:trPr>
        <w:tc>
          <w:tcPr>
            <w:tcW w:w="715" w:type="dxa"/>
            <w:vAlign w:val="center"/>
          </w:tcPr>
          <w:p w14:paraId="260E6996" w14:textId="77777777" w:rsidR="00003CD1" w:rsidRPr="00B64DAB" w:rsidRDefault="00003CD1" w:rsidP="00373C4A">
            <w:pPr>
              <w:pStyle w:val="ListParagraph"/>
              <w:numPr>
                <w:ilvl w:val="0"/>
                <w:numId w:val="3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  <w:vAlign w:val="center"/>
          </w:tcPr>
          <w:p w14:paraId="11F55FA3" w14:textId="5BE5484E" w:rsidR="00003CD1" w:rsidRPr="00B64DAB" w:rsidRDefault="00003CD1" w:rsidP="00373C4A">
            <w:pPr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</w:rPr>
              <w:t>Identify thy proper steps to check the location.</w:t>
            </w:r>
          </w:p>
        </w:tc>
        <w:tc>
          <w:tcPr>
            <w:tcW w:w="1080" w:type="dxa"/>
            <w:vAlign w:val="center"/>
          </w:tcPr>
          <w:p w14:paraId="0D629B6A" w14:textId="77777777" w:rsidR="00003CD1" w:rsidRPr="00B64DAB" w:rsidRDefault="00003CD1" w:rsidP="00373C4A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AF0ED44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7CB0AEE" w14:textId="77777777" w:rsidR="00003CD1" w:rsidRPr="00B64DAB" w:rsidRDefault="00003CD1" w:rsidP="00373C4A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B64DAB" w14:paraId="3CEC08B7" w14:textId="77777777" w:rsidTr="00373C4A">
        <w:trPr>
          <w:trHeight w:val="20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830A75" w:rsidRPr="00B64DAB" w:rsidRDefault="00830A75" w:rsidP="00373C4A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>Competent</w:t>
            </w:r>
            <w:r w:rsidR="009B7B94" w:rsidRPr="00B64DAB">
              <w:rPr>
                <w:rFonts w:asciiTheme="majorBidi" w:hAnsiTheme="majorBidi" w:cstheme="majorBidi"/>
                <w:b/>
              </w:rPr>
              <w:t xml:space="preserve">   </w:t>
            </w:r>
            <w:r w:rsidRPr="00B64DAB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B64DAB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2A627446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9CDAn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830A75" w:rsidRPr="00B64DAB" w:rsidRDefault="00830A75" w:rsidP="00373C4A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9B7B94" w:rsidRPr="00B64DAB">
              <w:rPr>
                <w:rFonts w:asciiTheme="majorBidi" w:hAnsiTheme="majorBidi" w:cstheme="majorBidi"/>
                <w:b/>
              </w:rPr>
              <w:t xml:space="preserve"> </w:t>
            </w:r>
            <w:r w:rsidR="009B7B94" w:rsidRPr="00B64DAB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D3CF04A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KOCGPN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B64DAB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3AD96FF" w14:textId="274D153C" w:rsidR="00373C4A" w:rsidRDefault="00373C4A">
      <w:pPr>
        <w:rPr>
          <w:rFonts w:asciiTheme="majorBidi" w:hAnsiTheme="majorBidi" w:cstheme="majorBidi"/>
          <w:b/>
          <w:sz w:val="32"/>
        </w:rPr>
      </w:pPr>
      <w:r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B64DAB" w:rsidRDefault="00C05385" w:rsidP="009B7B94">
      <w:pPr>
        <w:pStyle w:val="Heading1"/>
      </w:pPr>
      <w:r w:rsidRPr="00B64DAB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FB4A61" w:rsidRPr="00B64DAB" w14:paraId="046E9DEB" w14:textId="77777777" w:rsidTr="00373C4A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B64DAB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1EE28CA1" w:rsidR="00FB4A61" w:rsidRPr="00B64DAB" w:rsidRDefault="00FB4A61" w:rsidP="00FB4A6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B64DAB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FB4A61" w:rsidRPr="00B64DAB" w14:paraId="3BD7E6E7" w14:textId="77777777" w:rsidTr="00373C4A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  <w:sz w:val="22"/>
              </w:rPr>
            </w:pPr>
            <w:r w:rsidRPr="00B64DAB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684ACDB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FB4A61" w:rsidRPr="00B64DAB" w14:paraId="79500D59" w14:textId="77777777" w:rsidTr="00373C4A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FB4A61" w:rsidRPr="00B64DAB" w:rsidRDefault="00FB4A61" w:rsidP="00FB4A61">
            <w:pPr>
              <w:rPr>
                <w:rFonts w:asciiTheme="majorBidi" w:hAnsiTheme="majorBidi" w:cstheme="majorBidi"/>
                <w:b/>
              </w:rPr>
            </w:pPr>
            <w:r w:rsidRPr="00B64DAB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FB4A61" w:rsidRPr="00B64DAB" w:rsidRDefault="00FB4A61" w:rsidP="00FB4A6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9B7B94" w:rsidRPr="00B64DAB" w14:paraId="080992C7" w14:textId="77777777" w:rsidTr="00373C4A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9B7B94" w:rsidRPr="00B64DAB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64DAB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9B7B94" w:rsidRPr="00B64DAB" w:rsidRDefault="009B7B94" w:rsidP="009B7B9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341CD69B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9B7B94" w:rsidRPr="00B64DAB" w14:paraId="2E98F2F1" w14:textId="77777777" w:rsidTr="00373C4A">
        <w:trPr>
          <w:trHeight w:val="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9B7B94" w:rsidRPr="00B64DAB" w:rsidRDefault="009B7B94" w:rsidP="009B7B94">
            <w:pPr>
              <w:rPr>
                <w:rFonts w:asciiTheme="majorBidi" w:hAnsiTheme="majorBidi" w:cstheme="majorBidi"/>
                <w:b/>
                <w:sz w:val="22"/>
              </w:rPr>
            </w:pPr>
            <w:r w:rsidRPr="00B64DAB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B64DAB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685575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B64DAB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65319F92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6835309C" w14:textId="77777777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9B7B94" w:rsidRPr="00B64DAB" w:rsidRDefault="009B7B94" w:rsidP="009B7B9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D23335A" w14:textId="2017CB41" w:rsidR="00425267" w:rsidRPr="00B64DAB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B64DAB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B64DAB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B64DAB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B64DAB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B64DAB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B64DAB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B64DAB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B64DAB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B64DAB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B64DAB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B64DAB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B64DAB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2B94CAAD" w:rsidR="003A63D9" w:rsidRPr="00B64DAB" w:rsidRDefault="006B5DAB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 xml:space="preserve">What are </w:t>
            </w:r>
            <w:proofErr w:type="spellStart"/>
            <w:r w:rsidRPr="00B64DAB">
              <w:rPr>
                <w:rFonts w:asciiTheme="majorBidi" w:hAnsiTheme="majorBidi" w:cstheme="majorBidi"/>
                <w:b/>
                <w:bCs/>
              </w:rPr>
              <w:t>b</w:t>
            </w:r>
            <w:r w:rsidR="00FD0879">
              <w:rPr>
                <w:rFonts w:asciiTheme="majorBidi" w:hAnsiTheme="majorBidi" w:cstheme="majorBidi"/>
                <w:b/>
                <w:bCs/>
              </w:rPr>
              <w:t>ss</w:t>
            </w:r>
            <w:r w:rsidRPr="00B64DAB">
              <w:rPr>
                <w:rFonts w:asciiTheme="majorBidi" w:hAnsiTheme="majorBidi" w:cstheme="majorBidi"/>
                <w:b/>
                <w:bCs/>
              </w:rPr>
              <w:t>enefits</w:t>
            </w:r>
            <w:proofErr w:type="spellEnd"/>
            <w:r w:rsidRPr="00B64DAB">
              <w:rPr>
                <w:rFonts w:asciiTheme="majorBidi" w:hAnsiTheme="majorBidi" w:cstheme="majorBidi"/>
                <w:b/>
                <w:bCs/>
              </w:rPr>
              <w:t xml:space="preserve"> of tourism?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B64DAB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B64DAB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B64DAB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B64DAB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64DAB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B64DAB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B64DAB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1DACB06E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Why tourism is important?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41E3E469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Demonstrate linkage between tourism and geography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65BCA3F4" w14:textId="77777777" w:rsidTr="004A3886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83F0602" w14:textId="2DA35103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Identify different elements of tourism geography?</w:t>
            </w:r>
          </w:p>
        </w:tc>
        <w:tc>
          <w:tcPr>
            <w:tcW w:w="1435" w:type="dxa"/>
            <w:vMerge w:val="restart"/>
          </w:tcPr>
          <w:p w14:paraId="74D63A6A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23B63174" w14:textId="77777777" w:rsidTr="00573D6D">
        <w:trPr>
          <w:trHeight w:val="872"/>
          <w:jc w:val="center"/>
        </w:trPr>
        <w:tc>
          <w:tcPr>
            <w:tcW w:w="487" w:type="dxa"/>
            <w:vMerge/>
          </w:tcPr>
          <w:p w14:paraId="3C471423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0925610C" w14:textId="77777777" w:rsidTr="006B5DAB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6F67E31" w14:textId="2BA179B7" w:rsidR="006B5DAB" w:rsidRPr="00B64DAB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B64DAB">
              <w:rPr>
                <w:rFonts w:asciiTheme="majorBidi" w:hAnsiTheme="majorBidi" w:cstheme="majorBidi"/>
                <w:b/>
                <w:bCs/>
              </w:rPr>
              <w:t>How to identify tourist attractions and events of the area?</w:t>
            </w:r>
          </w:p>
        </w:tc>
        <w:tc>
          <w:tcPr>
            <w:tcW w:w="1435" w:type="dxa"/>
            <w:vMerge w:val="restart"/>
          </w:tcPr>
          <w:p w14:paraId="0953D51A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B64DAB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B64DAB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B64DAB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Default="005278EB">
      <w:pPr>
        <w:rPr>
          <w:rFonts w:asciiTheme="majorBidi" w:hAnsiTheme="majorBidi" w:cstheme="majorBidi"/>
        </w:rPr>
      </w:pPr>
    </w:p>
    <w:p w14:paraId="11AF855C" w14:textId="77777777" w:rsidR="00DD45B1" w:rsidRPr="00B64DAB" w:rsidRDefault="00DD45B1">
      <w:pPr>
        <w:rPr>
          <w:rFonts w:asciiTheme="majorBidi" w:hAnsiTheme="majorBidi" w:cstheme="majorBidi"/>
        </w:rPr>
      </w:pPr>
      <w:bookmarkStart w:id="2" w:name="_GoBack"/>
      <w:bookmarkEnd w:id="2"/>
    </w:p>
    <w:p w14:paraId="67B8CD9B" w14:textId="4F2DA2C5" w:rsidR="00CB036E" w:rsidRPr="00B64DAB" w:rsidRDefault="009B7B94" w:rsidP="009B7B94">
      <w:pPr>
        <w:pStyle w:val="Heading1"/>
      </w:pPr>
      <w:r w:rsidRPr="00B64DAB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B64DAB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B64DAB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B64DAB" w14:paraId="295CE5BD" w14:textId="77777777" w:rsidTr="003245D8">
        <w:tc>
          <w:tcPr>
            <w:tcW w:w="9540" w:type="dxa"/>
          </w:tcPr>
          <w:p w14:paraId="33BDB7AC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B64DAB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64DAB" w14:paraId="7E41F8D1" w14:textId="77777777" w:rsidTr="003245D8">
        <w:tc>
          <w:tcPr>
            <w:tcW w:w="9540" w:type="dxa"/>
          </w:tcPr>
          <w:p w14:paraId="6E330256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B64DAB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64DAB" w14:paraId="6C2A0682" w14:textId="77777777" w:rsidTr="003245D8">
        <w:tc>
          <w:tcPr>
            <w:tcW w:w="9540" w:type="dxa"/>
          </w:tcPr>
          <w:p w14:paraId="777EB301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B64DAB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64DAB" w14:paraId="34879EEB" w14:textId="77777777" w:rsidTr="003245D8">
        <w:tc>
          <w:tcPr>
            <w:tcW w:w="9540" w:type="dxa"/>
          </w:tcPr>
          <w:p w14:paraId="497FE442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B64DAB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64DAB" w14:paraId="5F4EB77C" w14:textId="77777777" w:rsidTr="003245D8">
        <w:tc>
          <w:tcPr>
            <w:tcW w:w="9540" w:type="dxa"/>
          </w:tcPr>
          <w:p w14:paraId="0D4986F9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B64DAB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B64DAB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B64DAB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B64DAB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B64DAB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B64DAB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B64DAB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 w:rsidRPr="00B64DAB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B64DAB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B64DAB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B64DAB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B64DAB">
              <w:rPr>
                <w:rFonts w:asciiTheme="majorBidi" w:hAnsiTheme="majorBidi" w:cstheme="majorBidi"/>
                <w:sz w:val="22"/>
              </w:rPr>
              <w:t>______</w:t>
            </w:r>
            <w:r w:rsidRPr="00B64DAB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B64DAB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B64DAB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B64DAB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3002BE" w14:textId="77777777" w:rsidR="008636F2" w:rsidRDefault="008636F2" w:rsidP="00C92255">
      <w:pPr>
        <w:spacing w:after="0" w:line="240" w:lineRule="auto"/>
      </w:pPr>
      <w:r>
        <w:separator/>
      </w:r>
    </w:p>
  </w:endnote>
  <w:endnote w:type="continuationSeparator" w:id="0">
    <w:p w14:paraId="17162AAF" w14:textId="77777777" w:rsidR="008636F2" w:rsidRDefault="008636F2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  <w:b/>
        <w:bCs/>
      </w:rPr>
      <w:id w:val="783463462"/>
      <w:docPartObj>
        <w:docPartGallery w:val="Page Numbers (Bottom of Page)"/>
        <w:docPartUnique/>
      </w:docPartObj>
    </w:sdtPr>
    <w:sdtEndPr/>
    <w:sdtContent>
      <w:p w14:paraId="78FA8DCD" w14:textId="1E00D738" w:rsidR="002F3A56" w:rsidRPr="00373C4A" w:rsidRDefault="00373C4A" w:rsidP="00373C4A">
        <w:pPr>
          <w:pStyle w:val="Footer"/>
          <w:rPr>
            <w:rFonts w:asciiTheme="majorBidi" w:hAnsiTheme="majorBidi" w:cstheme="majorBidi"/>
            <w:b/>
            <w:bCs/>
          </w:rPr>
        </w:pPr>
        <w:r w:rsidRPr="00373C4A">
          <w:rPr>
            <w:rFonts w:asciiTheme="majorBidi" w:hAnsiTheme="majorBidi" w:cstheme="majorBidi"/>
            <w:b/>
            <w:bCs/>
            <w:noProof/>
          </w:rPr>
          <w:t xml:space="preserve">Assessment Evidence </w:t>
        </w:r>
        <w:r>
          <w:rPr>
            <w:rFonts w:asciiTheme="majorBidi" w:hAnsiTheme="majorBidi" w:cstheme="majorBidi"/>
            <w:b/>
            <w:bCs/>
            <w:noProof/>
          </w:rPr>
          <w:t xml:space="preserve">- </w:t>
        </w:r>
        <w:r w:rsidRPr="00373C4A">
          <w:rPr>
            <w:rFonts w:asciiTheme="majorBidi" w:hAnsiTheme="majorBidi" w:cstheme="majorBidi"/>
            <w:b/>
            <w:bCs/>
            <w:noProof/>
          </w:rPr>
          <w:t>Tourism Management (Level- 2)</w:t>
        </w:r>
        <w:r w:rsidRPr="00373C4A">
          <w:rPr>
            <w:rFonts w:asciiTheme="majorBidi" w:hAnsiTheme="majorBidi" w:cstheme="majorBidi"/>
            <w:b/>
            <w:bCs/>
            <w:color w:val="000000" w:themeColor="text1"/>
          </w:rPr>
          <w:tab/>
          <w:t xml:space="preserve">     </w:t>
        </w:r>
        <w:r w:rsidRPr="00373C4A">
          <w:rPr>
            <w:rFonts w:asciiTheme="majorBidi" w:hAnsiTheme="majorBidi" w:cstheme="majorBidi"/>
            <w:b/>
            <w:bCs/>
          </w:rPr>
          <w:t xml:space="preserve">Page | </w:t>
        </w:r>
        <w:r w:rsidRPr="00373C4A">
          <w:rPr>
            <w:rFonts w:asciiTheme="majorBidi" w:hAnsiTheme="majorBidi" w:cstheme="majorBidi"/>
            <w:b/>
            <w:bCs/>
          </w:rPr>
          <w:fldChar w:fldCharType="begin"/>
        </w:r>
        <w:r w:rsidRPr="00373C4A">
          <w:rPr>
            <w:rFonts w:asciiTheme="majorBidi" w:hAnsiTheme="majorBidi" w:cstheme="majorBidi"/>
            <w:b/>
            <w:bCs/>
          </w:rPr>
          <w:instrText xml:space="preserve"> PAGE   \* MERGEFORMAT </w:instrText>
        </w:r>
        <w:r w:rsidRPr="00373C4A">
          <w:rPr>
            <w:rFonts w:asciiTheme="majorBidi" w:hAnsiTheme="majorBidi" w:cstheme="majorBidi"/>
            <w:b/>
            <w:bCs/>
          </w:rPr>
          <w:fldChar w:fldCharType="separate"/>
        </w:r>
        <w:r w:rsidR="00DD45B1">
          <w:rPr>
            <w:rFonts w:asciiTheme="majorBidi" w:hAnsiTheme="majorBidi" w:cstheme="majorBidi"/>
            <w:b/>
            <w:bCs/>
            <w:noProof/>
          </w:rPr>
          <w:t>6</w:t>
        </w:r>
        <w:r w:rsidRPr="00373C4A">
          <w:rPr>
            <w:rFonts w:asciiTheme="majorBidi" w:hAnsiTheme="majorBidi" w:cstheme="majorBidi"/>
            <w:b/>
            <w:bCs/>
            <w:noProof/>
          </w:rPr>
          <w:fldChar w:fldCharType="end"/>
        </w:r>
        <w:r w:rsidRPr="00373C4A">
          <w:rPr>
            <w:rFonts w:asciiTheme="majorBidi" w:hAnsiTheme="majorBidi" w:cstheme="majorBidi"/>
            <w:b/>
            <w:bCs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8DFF89" w14:textId="77777777" w:rsidR="008636F2" w:rsidRDefault="008636F2" w:rsidP="00C92255">
      <w:pPr>
        <w:spacing w:after="0" w:line="240" w:lineRule="auto"/>
      </w:pPr>
      <w:r>
        <w:separator/>
      </w:r>
    </w:p>
  </w:footnote>
  <w:footnote w:type="continuationSeparator" w:id="0">
    <w:p w14:paraId="1C1B0384" w14:textId="77777777" w:rsidR="008636F2" w:rsidRDefault="008636F2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62359"/>
    <w:multiLevelType w:val="hybridMultilevel"/>
    <w:tmpl w:val="04F68DB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111AAD"/>
    <w:multiLevelType w:val="hybridMultilevel"/>
    <w:tmpl w:val="36304A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26F54AF0"/>
    <w:multiLevelType w:val="hybridMultilevel"/>
    <w:tmpl w:val="511E845E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35403C"/>
    <w:multiLevelType w:val="hybridMultilevel"/>
    <w:tmpl w:val="424A66F6"/>
    <w:lvl w:ilvl="0" w:tplc="5F12B6AE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E203A8"/>
    <w:multiLevelType w:val="hybridMultilevel"/>
    <w:tmpl w:val="D548ED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CA01930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0B23BD7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BA2D65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ED0F96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AC1CE4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C173BE"/>
    <w:multiLevelType w:val="hybridMultilevel"/>
    <w:tmpl w:val="04F68DBA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CB46B60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377414"/>
    <w:multiLevelType w:val="hybridMultilevel"/>
    <w:tmpl w:val="C60C547A"/>
    <w:lvl w:ilvl="0" w:tplc="79E24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D5A3243"/>
    <w:multiLevelType w:val="hybridMultilevel"/>
    <w:tmpl w:val="079AE19C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413B31"/>
    <w:multiLevelType w:val="hybridMultilevel"/>
    <w:tmpl w:val="424A66F6"/>
    <w:lvl w:ilvl="0" w:tplc="5F12B6AE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33"/>
  </w:num>
  <w:num w:numId="5">
    <w:abstractNumId w:val="26"/>
  </w:num>
  <w:num w:numId="6">
    <w:abstractNumId w:val="16"/>
  </w:num>
  <w:num w:numId="7">
    <w:abstractNumId w:val="3"/>
  </w:num>
  <w:num w:numId="8">
    <w:abstractNumId w:val="8"/>
  </w:num>
  <w:num w:numId="9">
    <w:abstractNumId w:val="30"/>
  </w:num>
  <w:num w:numId="10">
    <w:abstractNumId w:val="36"/>
  </w:num>
  <w:num w:numId="11">
    <w:abstractNumId w:val="18"/>
  </w:num>
  <w:num w:numId="12">
    <w:abstractNumId w:val="20"/>
  </w:num>
  <w:num w:numId="13">
    <w:abstractNumId w:val="15"/>
  </w:num>
  <w:num w:numId="14">
    <w:abstractNumId w:val="34"/>
  </w:num>
  <w:num w:numId="15">
    <w:abstractNumId w:val="5"/>
  </w:num>
  <w:num w:numId="16">
    <w:abstractNumId w:val="37"/>
  </w:num>
  <w:num w:numId="17">
    <w:abstractNumId w:val="14"/>
  </w:num>
  <w:num w:numId="18">
    <w:abstractNumId w:val="21"/>
  </w:num>
  <w:num w:numId="19">
    <w:abstractNumId w:val="35"/>
  </w:num>
  <w:num w:numId="20">
    <w:abstractNumId w:val="12"/>
  </w:num>
  <w:num w:numId="21">
    <w:abstractNumId w:val="9"/>
  </w:num>
  <w:num w:numId="22">
    <w:abstractNumId w:val="24"/>
  </w:num>
  <w:num w:numId="23">
    <w:abstractNumId w:val="28"/>
  </w:num>
  <w:num w:numId="24">
    <w:abstractNumId w:val="6"/>
  </w:num>
  <w:num w:numId="25">
    <w:abstractNumId w:val="4"/>
  </w:num>
  <w:num w:numId="26">
    <w:abstractNumId w:val="11"/>
  </w:num>
  <w:num w:numId="27">
    <w:abstractNumId w:val="27"/>
  </w:num>
  <w:num w:numId="28">
    <w:abstractNumId w:val="7"/>
  </w:num>
  <w:num w:numId="29">
    <w:abstractNumId w:val="19"/>
  </w:num>
  <w:num w:numId="30">
    <w:abstractNumId w:val="23"/>
  </w:num>
  <w:num w:numId="31">
    <w:abstractNumId w:val="31"/>
  </w:num>
  <w:num w:numId="32">
    <w:abstractNumId w:val="38"/>
  </w:num>
  <w:num w:numId="33">
    <w:abstractNumId w:val="25"/>
  </w:num>
  <w:num w:numId="34">
    <w:abstractNumId w:val="29"/>
  </w:num>
  <w:num w:numId="35">
    <w:abstractNumId w:val="0"/>
  </w:num>
  <w:num w:numId="36">
    <w:abstractNumId w:val="22"/>
  </w:num>
  <w:num w:numId="37">
    <w:abstractNumId w:val="32"/>
  </w:num>
  <w:num w:numId="38">
    <w:abstractNumId w:val="10"/>
  </w:num>
  <w:num w:numId="39">
    <w:abstractNumId w:val="39"/>
  </w:num>
  <w:num w:numId="40">
    <w:abstractNumId w:val="17"/>
  </w:num>
  <w:num w:numId="41">
    <w:abstractNumId w:val="41"/>
  </w:num>
  <w:num w:numId="42">
    <w:abstractNumId w:val="4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mwqAUAppe5pywAAAA="/>
  </w:docVars>
  <w:rsids>
    <w:rsidRoot w:val="00AB1E8D"/>
    <w:rsid w:val="000004FB"/>
    <w:rsid w:val="0000101A"/>
    <w:rsid w:val="00003CD1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74B25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83E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3C4A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6691"/>
    <w:rsid w:val="00787318"/>
    <w:rsid w:val="007876FB"/>
    <w:rsid w:val="00791D28"/>
    <w:rsid w:val="00793BD2"/>
    <w:rsid w:val="007954E5"/>
    <w:rsid w:val="007A4289"/>
    <w:rsid w:val="007A7383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36F2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4DAB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633FD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A03FD"/>
    <w:rsid w:val="00DA403F"/>
    <w:rsid w:val="00DA5BBB"/>
    <w:rsid w:val="00DA63E9"/>
    <w:rsid w:val="00DB58CB"/>
    <w:rsid w:val="00DB68AD"/>
    <w:rsid w:val="00DD2BAD"/>
    <w:rsid w:val="00DD45B1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855"/>
    <w:rsid w:val="00FA6BF8"/>
    <w:rsid w:val="00FB17E1"/>
    <w:rsid w:val="00FB1A30"/>
    <w:rsid w:val="00FB3ABA"/>
    <w:rsid w:val="00FB4A61"/>
    <w:rsid w:val="00FB5645"/>
    <w:rsid w:val="00FD0879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C4A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94BDC9-31BE-466B-927B-58B538AB1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6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Nimra Zeeshan</cp:lastModifiedBy>
  <cp:revision>15</cp:revision>
  <dcterms:created xsi:type="dcterms:W3CDTF">2021-11-16T07:22:00Z</dcterms:created>
  <dcterms:modified xsi:type="dcterms:W3CDTF">2021-12-06T13:42:00Z</dcterms:modified>
</cp:coreProperties>
</file>